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00AE4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1034554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Users/troy_tu/Troy_Notes/%E6%95%B0%E5%AD%A6/%E7%9C%9F%E9%A2%98%E6%80%BB%E7%BB%93/images/image-2023102911582926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4932000" cy="1245600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Users/troy_tu/Troy_Notes/%E6%95%B0%E5%AD%A6/%E7%9C%9F%E9%A2%98%E6%80%BB%E7%BB%93/images/image-2023102911590380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059" cy="128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054400" cy="29520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Users/troy_tu/Troy_Notes/%E6%95%B0%E5%AD%A6/%E7%9C%9F%E9%A2%98%E6%80%BB%E7%BB%93/images/image-2023102911591875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226" cy="30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050963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troy_tu/Troy_Notes/%E6%95%B0%E5%AD%A6/%E7%9C%9F%E9%A2%98%E6%80%BB%E7%BB%93/images/image-2023102911593749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15621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/Users/troy_tu/Troy_Notes/%E6%95%B0%E5%AD%A6/%E7%9C%9F%E9%A2%98%E6%80%BB%E7%BB%93/image-202310291200139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4024800" cy="475200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/Users/troy_tu/Troy_Notes/%E6%95%B0%E5%AD%A6/%E7%9C%9F%E9%A2%98%E6%80%BB%E7%BB%93/images/image-2023102912004258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023" cy="50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438727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Users/troy_tu/Troy_Notes/%E6%95%B0%E5%AD%A6/%E7%9C%9F%E9%A2%98%E6%80%BB%E7%BB%93/images/image-2023102912010190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326261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troy_tu/Troy_Notes/%E6%95%B0%E5%AD%A6/%E7%9C%9F%E9%A2%98%E6%80%BB%E7%BB%93/images/image-2023102912011912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08104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Users/troy_tu/Troy_Notes/%E6%95%B0%E5%AD%A6/%E7%9C%9F%E9%A2%98%E6%80%BB%E7%BB%93/images/image-2023102912013619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319420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Users/troy_tu/Troy_Notes/%E6%95%B0%E5%AD%A6/%E7%9C%9F%E9%A2%98%E6%80%BB%E7%BB%93/images/image-2023102912020642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41047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Users/troy_tu/Troy_Notes/%E6%95%B0%E5%AD%A6/%E7%9C%9F%E9%A2%98%E6%80%BB%E7%BB%93/images/image-2023102912024995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341923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troy_tu/Troy_Notes/%E6%95%B0%E5%AD%A6/%E7%9C%9F%E9%A2%98%E6%80%BB%E7%BB%93/images/image-2023102912031755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506813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Users/troy_tu/Troy_Notes/%E6%95%B0%E5%AD%A6/%E7%9C%9F%E9%A2%98%E6%80%BB%E7%BB%93/images/image-2023102912035388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572429"/>
            <wp:effectExtent l="0" t="0" r="0" b="0"/>
            <wp:docPr id="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/Users/troy_tu/Troy_Notes/%E6%95%B0%E5%AD%A6/%E7%9C%9F%E9%A2%98%E6%80%BB%E7%BB%93/images/image-2023102912040837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616F2D" w:rsidRDefault="00616F2D">
      <w:pPr>
        <w:pStyle w:val="a0"/>
      </w:pPr>
    </w:p>
    <w:p w:rsidR="00616F2D" w:rsidRDefault="00616F2D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316872"/>
            <wp:effectExtent l="0" t="0" r="0" b="0"/>
            <wp:docPr id="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/Users/troy_tu/Troy_Notes/%E6%95%B0%E5%AD%A6/%E7%9C%9F%E9%A2%98%E6%80%BB%E7%BB%93/images/image-202310291204347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527762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/Users/troy_tu/Troy_Notes/%E6%95%B0%E5%AD%A6/%E7%9C%9F%E9%A2%98%E6%80%BB%E7%BB%93/images/image-2023102912045695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B908B6" w:rsidRDefault="00B908B6">
      <w:pPr>
        <w:pStyle w:val="a0"/>
      </w:pPr>
    </w:p>
    <w:p w:rsidR="00B908B6" w:rsidRDefault="00B908B6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000000">
      <w:pPr>
        <w:pStyle w:val="a0"/>
      </w:pPr>
      <w:r>
        <w:rPr>
          <w:noProof/>
        </w:rPr>
        <w:drawing>
          <wp:inline distT="0" distB="0" distL="0" distR="0">
            <wp:extent cx="5334000" cy="987777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/Users/troy_tu/Troy_Notes/%E6%95%B0%E5%AD%A6/%E7%9C%9F%E9%A2%98%E6%80%BB%E7%BB%93/images/image-2023102912050996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p w:rsidR="00400AE4" w:rsidRDefault="00400AE4">
      <w:pPr>
        <w:pStyle w:val="a0"/>
      </w:pPr>
    </w:p>
    <w:sectPr w:rsidR="00400AE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62FC0" w:rsidRDefault="00A62FC0">
      <w:pPr>
        <w:spacing w:after="0"/>
      </w:pPr>
      <w:r>
        <w:separator/>
      </w:r>
    </w:p>
  </w:endnote>
  <w:endnote w:type="continuationSeparator" w:id="0">
    <w:p w:rsidR="00A62FC0" w:rsidRDefault="00A62F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62FC0" w:rsidRDefault="00A62FC0">
      <w:r>
        <w:separator/>
      </w:r>
    </w:p>
  </w:footnote>
  <w:footnote w:type="continuationSeparator" w:id="0">
    <w:p w:rsidR="00A62FC0" w:rsidRDefault="00A62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4C9C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20428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0AE4"/>
    <w:rsid w:val="00400AE4"/>
    <w:rsid w:val="00616F2D"/>
    <w:rsid w:val="006E27FD"/>
    <w:rsid w:val="00942583"/>
    <w:rsid w:val="00A62FC0"/>
    <w:rsid w:val="00B908B6"/>
    <w:rsid w:val="00EF1D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C5F54D"/>
  <w15:docId w15:val="{47BFACC1-6384-9C4F-8CFD-1B94694A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钊 涂</cp:lastModifiedBy>
  <cp:revision>6</cp:revision>
  <dcterms:created xsi:type="dcterms:W3CDTF">2023-10-30T07:54:00Z</dcterms:created>
  <dcterms:modified xsi:type="dcterms:W3CDTF">2023-10-30T07:56:00Z</dcterms:modified>
</cp:coreProperties>
</file>